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9EBB0" w14:textId="77777777" w:rsidR="00E40AC8" w:rsidRPr="000D5911" w:rsidRDefault="005674FD" w:rsidP="000D5911">
      <w:pPr>
        <w:pStyle w:val="Title"/>
        <w:rPr>
          <w:rFonts w:asciiTheme="minorHAnsi" w:hAnsiTheme="minorHAnsi" w:cs="Arial (Body)"/>
          <w:caps w:val="0"/>
          <w:sz w:val="48"/>
        </w:rPr>
      </w:pPr>
      <w:r w:rsidRPr="000D5911">
        <w:rPr>
          <w:rFonts w:asciiTheme="minorHAnsi" w:hAnsiTheme="minorHAnsi" w:cs="Arial (Body)"/>
          <w:caps w:val="0"/>
          <w:sz w:val="48"/>
        </w:rPr>
        <w:t>Center for American Indian and Alask</w:t>
      </w:r>
      <w:r w:rsidR="001047FC" w:rsidRPr="000D5911">
        <w:rPr>
          <w:rFonts w:asciiTheme="minorHAnsi" w:hAnsiTheme="minorHAnsi" w:cs="Arial (Body)"/>
          <w:caps w:val="0"/>
          <w:sz w:val="48"/>
        </w:rPr>
        <w:t>a Native</w:t>
      </w:r>
    </w:p>
    <w:p w14:paraId="3C8380A6" w14:textId="77777777" w:rsidR="00297CE2" w:rsidRPr="000D5911" w:rsidRDefault="001047FC" w:rsidP="000D5911">
      <w:pPr>
        <w:pStyle w:val="Title"/>
        <w:rPr>
          <w:rFonts w:asciiTheme="minorHAnsi" w:hAnsiTheme="minorHAnsi" w:cs="Arial (Body)"/>
          <w:caps w:val="0"/>
          <w:sz w:val="48"/>
        </w:rPr>
      </w:pPr>
      <w:r w:rsidRPr="000D5911">
        <w:rPr>
          <w:rFonts w:asciiTheme="minorHAnsi" w:hAnsiTheme="minorHAnsi" w:cs="Arial (Body)"/>
          <w:caps w:val="0"/>
          <w:sz w:val="48"/>
        </w:rPr>
        <w:t xml:space="preserve">Diabetes Translation </w:t>
      </w:r>
      <w:r w:rsidR="005674FD" w:rsidRPr="000D5911">
        <w:rPr>
          <w:rFonts w:asciiTheme="minorHAnsi" w:hAnsiTheme="minorHAnsi" w:cs="Arial (Body)"/>
          <w:caps w:val="0"/>
          <w:sz w:val="48"/>
        </w:rPr>
        <w:t>Research (CAIANDTR)</w:t>
      </w:r>
    </w:p>
    <w:p w14:paraId="2BDA3B54" w14:textId="4D95AE97" w:rsidR="005674FD" w:rsidRPr="000D5911" w:rsidRDefault="00C93D84" w:rsidP="000D5911">
      <w:pPr>
        <w:pStyle w:val="Subtitle"/>
        <w:numPr>
          <w:ilvl w:val="0"/>
          <w:numId w:val="0"/>
        </w:numPr>
        <w:spacing w:after="0"/>
        <w:rPr>
          <w:b w:val="0"/>
          <w:color w:val="548DD4" w:themeColor="text2" w:themeTint="99"/>
          <w:sz w:val="36"/>
        </w:rPr>
      </w:pPr>
      <w:r w:rsidRPr="000D5911">
        <w:rPr>
          <w:rFonts w:cstheme="minorHAnsi"/>
          <w:color w:val="548DD4" w:themeColor="text2" w:themeTint="99"/>
          <w:sz w:val="32"/>
        </w:rPr>
        <w:t xml:space="preserve">Pilot </w:t>
      </w:r>
      <w:r w:rsidR="001047FC" w:rsidRPr="000D5911">
        <w:rPr>
          <w:rFonts w:cstheme="minorHAnsi"/>
          <w:color w:val="548DD4" w:themeColor="text2" w:themeTint="99"/>
          <w:sz w:val="32"/>
        </w:rPr>
        <w:t>&amp;</w:t>
      </w:r>
      <w:r w:rsidRPr="000D5911">
        <w:rPr>
          <w:rFonts w:cstheme="minorHAnsi"/>
          <w:color w:val="548DD4" w:themeColor="text2" w:themeTint="99"/>
          <w:sz w:val="32"/>
        </w:rPr>
        <w:t xml:space="preserve"> Feasibility Program</w:t>
      </w:r>
      <w:r w:rsidR="000D5911" w:rsidRPr="000D5911">
        <w:rPr>
          <w:rFonts w:cstheme="minorHAnsi"/>
          <w:color w:val="548DD4" w:themeColor="text2" w:themeTint="99"/>
          <w:sz w:val="32"/>
        </w:rPr>
        <w:t xml:space="preserve"> – </w:t>
      </w:r>
      <w:r w:rsidR="0024795E" w:rsidRPr="000D5911">
        <w:rPr>
          <w:rFonts w:cstheme="minorHAnsi"/>
          <w:color w:val="548DD4" w:themeColor="text2" w:themeTint="99"/>
          <w:sz w:val="32"/>
        </w:rPr>
        <w:t>202</w:t>
      </w:r>
      <w:r w:rsidR="00B96ED4">
        <w:rPr>
          <w:rFonts w:cstheme="minorHAnsi"/>
          <w:color w:val="548DD4" w:themeColor="text2" w:themeTint="99"/>
          <w:sz w:val="32"/>
        </w:rPr>
        <w:t>4</w:t>
      </w:r>
      <w:r w:rsidR="001A6643" w:rsidRPr="000D5911">
        <w:rPr>
          <w:rFonts w:cstheme="minorHAnsi"/>
          <w:color w:val="548DD4" w:themeColor="text2" w:themeTint="99"/>
          <w:sz w:val="32"/>
        </w:rPr>
        <w:t xml:space="preserve"> </w:t>
      </w:r>
      <w:r w:rsidR="003E2BD2">
        <w:rPr>
          <w:rFonts w:cstheme="minorHAnsi"/>
          <w:color w:val="548DD4" w:themeColor="text2" w:themeTint="99"/>
          <w:sz w:val="32"/>
        </w:rPr>
        <w:t>Interest Form</w:t>
      </w:r>
    </w:p>
    <w:p w14:paraId="552E4452" w14:textId="77777777" w:rsidR="000D5911" w:rsidRDefault="000D5911" w:rsidP="000D5911">
      <w:pPr>
        <w:pStyle w:val="Heading1"/>
        <w:spacing w:before="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</w:p>
    <w:p w14:paraId="5F30A606" w14:textId="216AAF51" w:rsidR="003E2BD2" w:rsidRDefault="003E2BD2" w:rsidP="002A7DF7">
      <w:pPr>
        <w:pStyle w:val="Heading1"/>
        <w:spacing w:before="0"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NAme &amp; Institutional Affiliation</w:t>
      </w:r>
    </w:p>
    <w:p w14:paraId="36936BA5" w14:textId="1348A45D" w:rsidR="003E2BD2" w:rsidRDefault="003E2BD2" w:rsidP="002A7DF7">
      <w:pPr>
        <w:spacing w:after="120" w:line="240" w:lineRule="auto"/>
      </w:pPr>
      <w:r>
        <w:t>Full Name</w:t>
      </w:r>
      <w:r w:rsidR="004E4CCC">
        <w:tab/>
      </w:r>
      <w:r w:rsidR="004E4CCC">
        <w:tab/>
      </w:r>
      <w:sdt>
        <w:sdtPr>
          <w:rPr>
            <w:rStyle w:val="Style7"/>
          </w:rPr>
          <w:id w:val="-1249584157"/>
          <w:placeholder>
            <w:docPart w:val="9CFE292F32A04A029CB885BB81A53F39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582C70" w:rsidRPr="00C262D3">
            <w:rPr>
              <w:rStyle w:val="PlaceholderText"/>
              <w:color w:val="365F91" w:themeColor="accent1" w:themeShade="BF"/>
            </w:rPr>
            <w:t>Click or tap here to enter text.</w:t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>
            <w:rPr>
              <w:rStyle w:val="PlaceholderText"/>
              <w:color w:val="365F91" w:themeColor="accent1" w:themeShade="BF"/>
            </w:rPr>
            <w:tab/>
          </w:r>
        </w:sdtContent>
      </w:sdt>
    </w:p>
    <w:p w14:paraId="51E7F4A0" w14:textId="5C5397BF" w:rsidR="003E2BD2" w:rsidRDefault="003E2BD2" w:rsidP="002A7DF7">
      <w:pPr>
        <w:spacing w:after="120" w:line="240" w:lineRule="auto"/>
      </w:pPr>
      <w:r>
        <w:t>Professional Title</w:t>
      </w:r>
      <w:r w:rsidR="00C262D3">
        <w:tab/>
      </w:r>
      <w:sdt>
        <w:sdtPr>
          <w:rPr>
            <w:rStyle w:val="Style8"/>
          </w:rPr>
          <w:id w:val="-879543655"/>
          <w:placeholder>
            <w:docPart w:val="D5499F0106EC4AF798DEF715DD4B1897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582C70" w:rsidRPr="00C262D3">
            <w:rPr>
              <w:rStyle w:val="PlaceholderText"/>
              <w:color w:val="365F91" w:themeColor="accent1" w:themeShade="BF"/>
            </w:rPr>
            <w:t>Click or tap here to enter text.</w:t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>
            <w:rPr>
              <w:rStyle w:val="PlaceholderText"/>
              <w:color w:val="365F91" w:themeColor="accent1" w:themeShade="BF"/>
            </w:rPr>
            <w:tab/>
          </w:r>
        </w:sdtContent>
      </w:sdt>
    </w:p>
    <w:p w14:paraId="137B85E8" w14:textId="400FB531" w:rsidR="003E2BD2" w:rsidRDefault="004E4CCC" w:rsidP="002A7DF7">
      <w:pPr>
        <w:spacing w:after="0" w:line="240" w:lineRule="auto"/>
      </w:pPr>
      <w:r>
        <w:t xml:space="preserve">Institution </w:t>
      </w:r>
      <w:r w:rsidR="003E2BD2">
        <w:t>&amp; Address</w:t>
      </w:r>
    </w:p>
    <w:sdt>
      <w:sdtPr>
        <w:rPr>
          <w:color w:val="365F91" w:themeColor="accent1" w:themeShade="BF"/>
        </w:rPr>
        <w:id w:val="-1015770270"/>
        <w:placeholder>
          <w:docPart w:val="C6009D5CC185433FB0A44177F062C4F9"/>
        </w:placeholder>
        <w:showingPlcHdr/>
      </w:sdtPr>
      <w:sdtContent>
        <w:p w14:paraId="74F33101" w14:textId="34BE0B8F" w:rsidR="00C262D3" w:rsidRPr="00C262D3" w:rsidRDefault="00C262D3" w:rsidP="002A7DF7">
          <w:pPr>
            <w:spacing w:after="0" w:line="240" w:lineRule="auto"/>
            <w:rPr>
              <w:color w:val="365F91" w:themeColor="accent1" w:themeShade="BF"/>
            </w:rPr>
          </w:pPr>
          <w:r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p>
        <w:p w14:paraId="35A6E9CD" w14:textId="68BDCEAE" w:rsidR="00C262D3" w:rsidRPr="00C262D3" w:rsidRDefault="00000000" w:rsidP="002A7DF7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3FD1258E" w14:textId="165FDD8C" w:rsidR="003E2BD2" w:rsidRDefault="003E2BD2" w:rsidP="002A7DF7">
      <w:pPr>
        <w:spacing w:after="120" w:line="240" w:lineRule="auto"/>
      </w:pPr>
      <w:r>
        <w:t>Phone Number</w:t>
      </w:r>
      <w:r w:rsidR="00C262D3">
        <w:tab/>
      </w:r>
      <w:sdt>
        <w:sdtPr>
          <w:rPr>
            <w:rStyle w:val="Style6"/>
          </w:rPr>
          <w:id w:val="327877605"/>
          <w:placeholder>
            <w:docPart w:val="4FD08131E84C4AF08E20D7DE0F081C0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  <w:r w:rsidR="00582C70">
        <w:t xml:space="preserve">     </w:t>
      </w:r>
      <w:r>
        <w:t>E-mail Address</w:t>
      </w:r>
      <w:r w:rsidR="00582C70">
        <w:t xml:space="preserve"> </w:t>
      </w:r>
      <w:sdt>
        <w:sdtPr>
          <w:rPr>
            <w:rStyle w:val="Style21"/>
          </w:rPr>
          <w:id w:val="224735798"/>
          <w:placeholder>
            <w:docPart w:val="E507FFCED849492DACD1868031E1DD7A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</w:p>
    <w:p w14:paraId="484D3559" w14:textId="51B4204A" w:rsidR="005674FD" w:rsidRPr="000D5911" w:rsidRDefault="003E2BD2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Degree &amp; </w:t>
      </w:r>
      <w:r w:rsidR="006B5DFC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Early-Stage 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Investigator Status</w:t>
      </w:r>
    </w:p>
    <w:p w14:paraId="2A1A81F0" w14:textId="4DBC4F77" w:rsidR="00391F39" w:rsidRDefault="00391F39" w:rsidP="002A7DF7">
      <w:pPr>
        <w:spacing w:after="120" w:line="240" w:lineRule="auto"/>
      </w:pPr>
      <w:r>
        <w:t>Terminal Degree</w:t>
      </w:r>
      <w:r w:rsidR="00582C70">
        <w:t xml:space="preserve"> </w:t>
      </w:r>
      <w:sdt>
        <w:sdtPr>
          <w:rPr>
            <w:rStyle w:val="Style9"/>
          </w:rPr>
          <w:id w:val="2100055854"/>
          <w:placeholder>
            <w:docPart w:val="BB7ED8AA387F41048A3181DF9CE0557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  <w:r w:rsidR="00582C70">
        <w:tab/>
      </w:r>
      <w:r>
        <w:t>Field of Study</w:t>
      </w:r>
      <w:r w:rsidR="00582C70">
        <w:t xml:space="preserve"> </w:t>
      </w:r>
      <w:sdt>
        <w:sdtPr>
          <w:rPr>
            <w:rStyle w:val="Style10"/>
          </w:rPr>
          <w:id w:val="884839258"/>
          <w:placeholder>
            <w:docPart w:val="E0D6C152733D46A494860BC6EBF26F06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</w:p>
    <w:p w14:paraId="78ADD243" w14:textId="0A523039" w:rsidR="003E2BD2" w:rsidRDefault="003E2BD2" w:rsidP="002A7DF7">
      <w:pPr>
        <w:spacing w:after="120" w:line="240" w:lineRule="auto"/>
      </w:pPr>
      <w:r>
        <w:t xml:space="preserve">Month </w:t>
      </w:r>
      <w:r w:rsidR="00C262D3">
        <w:t>&amp;</w:t>
      </w:r>
      <w:r>
        <w:t xml:space="preserve"> Year Terminal Degree</w:t>
      </w:r>
      <w:r w:rsidR="00D107F0">
        <w:t xml:space="preserve"> Was Completed</w:t>
      </w:r>
      <w:r w:rsidR="00C262D3">
        <w:tab/>
      </w:r>
      <w:r w:rsidR="00C262D3">
        <w:tab/>
      </w:r>
      <w:r w:rsidR="00D107F0">
        <w:tab/>
      </w:r>
      <w:sdt>
        <w:sdtPr>
          <w:rPr>
            <w:rStyle w:val="Style11"/>
          </w:rPr>
          <w:id w:val="1730493540"/>
          <w:placeholder>
            <w:docPart w:val="8280C6F1DC4843C281026C28BB7DEC2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MM/YYYY</w:t>
          </w:r>
        </w:sdtContent>
      </w:sdt>
    </w:p>
    <w:p w14:paraId="7848909C" w14:textId="6007000D" w:rsidR="00C262D3" w:rsidRDefault="003E2BD2" w:rsidP="002A7DF7">
      <w:pPr>
        <w:spacing w:after="120" w:line="240" w:lineRule="auto"/>
      </w:pPr>
      <w:r>
        <w:t xml:space="preserve">Month </w:t>
      </w:r>
      <w:r w:rsidR="00C262D3">
        <w:t>&amp;</w:t>
      </w:r>
      <w:r>
        <w:t xml:space="preserve"> Year Post-Graduate Clinical Training </w:t>
      </w:r>
      <w:r w:rsidR="00391F39">
        <w:t xml:space="preserve">Was Completed </w:t>
      </w:r>
      <w:r w:rsidR="00C262D3">
        <w:tab/>
      </w:r>
      <w:sdt>
        <w:sdtPr>
          <w:rPr>
            <w:rStyle w:val="Style12"/>
          </w:rPr>
          <w:id w:val="1106006490"/>
          <w:placeholder>
            <w:docPart w:val="750C8EAD9DFD4EB3BD4B1E6548DA1DB5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MM/YYYY</w:t>
          </w:r>
        </w:sdtContent>
      </w:sdt>
      <w:r w:rsidR="00C262D3">
        <w:t xml:space="preserve">     </w:t>
      </w:r>
      <w:r w:rsidR="00C262D3">
        <w:tab/>
      </w:r>
      <w:r w:rsidR="00C262D3" w:rsidRPr="002A7DF7">
        <w:rPr>
          <w:color w:val="365F91" w:themeColor="accent1" w:themeShade="BF"/>
        </w:rPr>
        <w:t xml:space="preserve">Not Applicable  </w:t>
      </w:r>
      <w:sdt>
        <w:sdtPr>
          <w:rPr>
            <w:rStyle w:val="Style13"/>
          </w:rPr>
          <w:id w:val="13976273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33A3">
            <w:rPr>
              <w:rStyle w:val="Style13"/>
              <w:rFonts w:ascii="MS Gothic" w:eastAsia="MS Gothic" w:hAnsi="MS Gothic" w:hint="eastAsia"/>
            </w:rPr>
            <w:t>☐</w:t>
          </w:r>
        </w:sdtContent>
      </w:sdt>
    </w:p>
    <w:p w14:paraId="25016CBF" w14:textId="77777777" w:rsidR="00C262D3" w:rsidRDefault="003E2BD2" w:rsidP="002A7DF7">
      <w:pPr>
        <w:spacing w:after="0" w:line="240" w:lineRule="auto"/>
      </w:pPr>
      <w:r>
        <w:t xml:space="preserve">Have you </w:t>
      </w:r>
      <w:r w:rsidR="006B5DFC">
        <w:t>acquired</w:t>
      </w:r>
      <w:r>
        <w:t xml:space="preserve"> funding from </w:t>
      </w:r>
      <w:r w:rsidR="00391F39">
        <w:t xml:space="preserve">the National Institutes of Health </w:t>
      </w:r>
      <w:r>
        <w:t xml:space="preserve">as </w:t>
      </w:r>
      <w:r w:rsidR="006B5DFC">
        <w:t xml:space="preserve">the </w:t>
      </w:r>
    </w:p>
    <w:p w14:paraId="428F4727" w14:textId="0DD5FAC5" w:rsidR="00C262D3" w:rsidRDefault="006B5DFC" w:rsidP="002A7DF7">
      <w:pPr>
        <w:spacing w:after="120" w:line="240" w:lineRule="auto"/>
      </w:pPr>
      <w:r>
        <w:t xml:space="preserve">Principal Investigator </w:t>
      </w:r>
      <w:r w:rsidR="003E2BD2">
        <w:t>of a substantial independent research award?</w:t>
      </w:r>
      <w:r w:rsidR="00C262D3">
        <w:tab/>
      </w:r>
      <w:r w:rsidR="00C262D3">
        <w:tab/>
      </w:r>
      <w:r w:rsidR="00C262D3" w:rsidRPr="002A7DF7">
        <w:rPr>
          <w:color w:val="365F91" w:themeColor="accent1" w:themeShade="BF"/>
        </w:rPr>
        <w:t xml:space="preserve">Yes  </w:t>
      </w:r>
      <w:sdt>
        <w:sdtPr>
          <w:rPr>
            <w:rStyle w:val="Style14"/>
          </w:rPr>
          <w:id w:val="-19212374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33A3">
            <w:rPr>
              <w:rStyle w:val="Style14"/>
              <w:rFonts w:ascii="MS Gothic" w:eastAsia="MS Gothic" w:hAnsi="MS Gothic" w:hint="eastAsia"/>
            </w:rPr>
            <w:t>☐</w:t>
          </w:r>
        </w:sdtContent>
      </w:sdt>
      <w:r w:rsidR="00C262D3" w:rsidRPr="002A7DF7">
        <w:rPr>
          <w:color w:val="365F91" w:themeColor="accent1" w:themeShade="BF"/>
        </w:rPr>
        <w:tab/>
        <w:t xml:space="preserve">       No  </w:t>
      </w:r>
      <w:sdt>
        <w:sdtPr>
          <w:rPr>
            <w:rStyle w:val="Style15"/>
          </w:rPr>
          <w:id w:val="552356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33A3">
            <w:rPr>
              <w:rStyle w:val="Style15"/>
              <w:rFonts w:ascii="MS Gothic" w:eastAsia="MS Gothic" w:hAnsi="MS Gothic" w:hint="eastAsia"/>
            </w:rPr>
            <w:t>☐</w:t>
          </w:r>
        </w:sdtContent>
      </w:sdt>
    </w:p>
    <w:p w14:paraId="3E0CBC22" w14:textId="3FB48281" w:rsidR="00DF5F79" w:rsidRPr="007215B2" w:rsidRDefault="006B5DFC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demographic Characterist</w:t>
      </w:r>
      <w:r w:rsidR="00D71FAF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I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cs</w:t>
      </w:r>
    </w:p>
    <w:p w14:paraId="5732DC83" w14:textId="71083B6B" w:rsidR="006B5DFC" w:rsidRDefault="000633A3" w:rsidP="002A7DF7">
      <w:pPr>
        <w:spacing w:after="120" w:line="240" w:lineRule="auto"/>
      </w:pPr>
      <w:r>
        <w:t>Gender Identification</w:t>
      </w:r>
      <w:r>
        <w:tab/>
      </w:r>
      <w:sdt>
        <w:sdtPr>
          <w:rPr>
            <w:rStyle w:val="Style19"/>
          </w:rPr>
          <w:id w:val="-1808843962"/>
          <w:placeholder>
            <w:docPart w:val="58F70FFBB3514D718E9C1F3324C0001A"/>
          </w:placeholder>
          <w:showingPlcHdr/>
          <w:dropDownList>
            <w:listItem w:displayText="Male" w:value="Male"/>
            <w:listItem w:displayText="Female" w:value="Female"/>
            <w:listItem w:displayText="Other" w:value="Other"/>
            <w:listItem w:displayText="Prefer Not to Answer" w:value="Prefer Not to Answ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PlaceholderText"/>
              <w:color w:val="365F91" w:themeColor="accent1" w:themeShade="BF"/>
            </w:rPr>
            <w:t>Do you identify as…</w:t>
          </w:r>
          <w:r w:rsidRPr="000633A3">
            <w:rPr>
              <w:rStyle w:val="PlaceholderText"/>
              <w:color w:val="365F91" w:themeColor="accent1" w:themeShade="BF"/>
            </w:rPr>
            <w:t xml:space="preserve">                                    </w:t>
          </w:r>
        </w:sdtContent>
      </w:sdt>
    </w:p>
    <w:p w14:paraId="5D301135" w14:textId="5261FF3E" w:rsidR="006B5DFC" w:rsidRDefault="000633A3" w:rsidP="002A7DF7">
      <w:pPr>
        <w:spacing w:after="120" w:line="240" w:lineRule="auto"/>
      </w:pPr>
      <w:r w:rsidRPr="003D6A50">
        <w:t>Racial Identification</w:t>
      </w:r>
      <w:r>
        <w:tab/>
      </w:r>
      <w:sdt>
        <w:sdtPr>
          <w:rPr>
            <w:rStyle w:val="Style20"/>
          </w:rPr>
          <w:id w:val="1522361711"/>
          <w:placeholder>
            <w:docPart w:val="BEDC0474436E42B7874B00217C2CB4D9"/>
          </w:placeholder>
          <w:showingPlcHdr/>
          <w:dropDownList>
            <w:listItem w:displayText="American Indian" w:value="American Indian"/>
            <w:listItem w:displayText="Alaska Native" w:value="Alaska Native"/>
            <w:listItem w:displayText="Native Hawaiian" w:value="Native Hawaiian"/>
            <w:listItem w:displayText="Black or African American" w:value="Black or African American"/>
            <w:listItem w:displayText="Hispanic or Latino" w:value="Hispanic or Latino"/>
            <w:listItem w:displayText="Non-Hispanic White" w:value="Non-Hispanic White"/>
            <w:listItem w:displayText="Prefer Not to Answer" w:value="Prefer Not to Answ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PlaceholderText"/>
              <w:color w:val="365F91" w:themeColor="accent1" w:themeShade="BF"/>
            </w:rPr>
            <w:t xml:space="preserve">Do you identify as…                                    </w:t>
          </w:r>
        </w:sdtContent>
      </w:sdt>
    </w:p>
    <w:p w14:paraId="415E302A" w14:textId="483626BE" w:rsidR="001D18DC" w:rsidRPr="007215B2" w:rsidRDefault="006B5DFC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Information About </w:t>
      </w:r>
      <w:r w:rsidR="00D71FAF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THE 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Proposed Project</w:t>
      </w:r>
    </w:p>
    <w:p w14:paraId="331AEE94" w14:textId="7114158B" w:rsidR="002A7DF7" w:rsidRDefault="006B5DFC" w:rsidP="00582C70">
      <w:pPr>
        <w:spacing w:after="120" w:line="240" w:lineRule="auto"/>
      </w:pPr>
      <w:r>
        <w:t>Title of Proposed Project</w:t>
      </w:r>
    </w:p>
    <w:sdt>
      <w:sdtPr>
        <w:rPr>
          <w:color w:val="365F91" w:themeColor="accent1" w:themeShade="BF"/>
        </w:rPr>
        <w:id w:val="1511023671"/>
        <w:placeholder>
          <w:docPart w:val="9EE7B7002E464D2F8966E120091F97FB"/>
        </w:placeholder>
        <w:showingPlcHdr/>
      </w:sdtPr>
      <w:sdtContent>
        <w:p w14:paraId="7780418D" w14:textId="77777777" w:rsidR="00466FB2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="00D107F0">
            <w:rPr>
              <w:rStyle w:val="PlaceholderText"/>
              <w:color w:val="365F91" w:themeColor="accent1" w:themeShade="BF"/>
            </w:rPr>
            <w:tab/>
          </w:r>
        </w:p>
        <w:p w14:paraId="2A8B69DD" w14:textId="29FD5A5C" w:rsidR="002A7DF7" w:rsidRPr="002A7DF7" w:rsidRDefault="00000000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18FB36B9" w14:textId="5E30D03F" w:rsidR="002A7DF7" w:rsidRDefault="006B5DFC" w:rsidP="00582C70">
      <w:pPr>
        <w:spacing w:after="120" w:line="240" w:lineRule="auto"/>
      </w:pPr>
      <w:r>
        <w:t xml:space="preserve">Name, Title, and Affiliation of </w:t>
      </w:r>
      <w:r w:rsidR="002A7DF7">
        <w:t xml:space="preserve">a </w:t>
      </w:r>
      <w:r>
        <w:t>Senior Faculty Member Who Will Mentor You</w:t>
      </w:r>
    </w:p>
    <w:sdt>
      <w:sdtPr>
        <w:rPr>
          <w:color w:val="365F91" w:themeColor="accent1" w:themeShade="BF"/>
        </w:rPr>
        <w:id w:val="733588897"/>
        <w:placeholder>
          <w:docPart w:val="12C9697EF4D74694A25900CE8C3434F5"/>
        </w:placeholder>
        <w:showingPlcHdr/>
      </w:sdtPr>
      <w:sdtContent>
        <w:p w14:paraId="247CC31E" w14:textId="21885A3B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5490ECCC" w14:textId="6C195FCA" w:rsidR="002A7DF7" w:rsidRPr="002A7DF7" w:rsidRDefault="00000000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55B0B65E" w14:textId="5C8752F4" w:rsidR="005F28A3" w:rsidRDefault="005F28A3" w:rsidP="005F28A3">
      <w:pPr>
        <w:spacing w:after="120" w:line="240" w:lineRule="auto"/>
      </w:pPr>
      <w:r>
        <w:t>Name, Title, and Affiliation of Expected Key Personnel</w:t>
      </w:r>
    </w:p>
    <w:sdt>
      <w:sdtPr>
        <w:rPr>
          <w:color w:val="365F91" w:themeColor="accent1" w:themeShade="BF"/>
        </w:rPr>
        <w:id w:val="-1085150131"/>
        <w:placeholder>
          <w:docPart w:val="D708175DC9E54CEBAFB3BF9655AEA0C0"/>
        </w:placeholder>
        <w:showingPlcHdr/>
      </w:sdtPr>
      <w:sdtContent>
        <w:p w14:paraId="77511853" w14:textId="77777777" w:rsidR="005F28A3" w:rsidRDefault="005F28A3" w:rsidP="005F28A3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645F5BB3" w14:textId="77777777" w:rsidR="005F28A3" w:rsidRDefault="00000000" w:rsidP="005F28A3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10FA068A" w14:textId="69B8304A" w:rsidR="002A7DF7" w:rsidRDefault="006B5DFC" w:rsidP="005F28A3">
      <w:pPr>
        <w:spacing w:after="120" w:line="240" w:lineRule="auto"/>
      </w:pPr>
      <w:r>
        <w:t>Abstract Describing the Prop</w:t>
      </w:r>
      <w:r w:rsidR="002A7DF7">
        <w:t>osed Secondary-Analysis Project</w:t>
      </w:r>
      <w:r w:rsidR="00FA5878">
        <w:t xml:space="preserve"> (Max: 250 Words)</w:t>
      </w:r>
    </w:p>
    <w:sdt>
      <w:sdtPr>
        <w:rPr>
          <w:color w:val="365F91" w:themeColor="accent1" w:themeShade="BF"/>
        </w:rPr>
        <w:id w:val="1611161561"/>
        <w:placeholder>
          <w:docPart w:val="374BE841FBCB4E4CB3BA4A1BFA7F5CE1"/>
        </w:placeholder>
        <w:showingPlcHdr/>
      </w:sdtPr>
      <w:sdtContent>
        <w:p w14:paraId="61213E09" w14:textId="5A6B6566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7D5CA5BD" w14:textId="557ABFE9" w:rsidR="002A7DF7" w:rsidRPr="002A7DF7" w:rsidRDefault="00000000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0DBCD1CA" w14:textId="261F1E9A" w:rsidR="003D6A50" w:rsidRDefault="003D6A50" w:rsidP="00D71FAF">
      <w:pPr>
        <w:keepNext/>
        <w:spacing w:after="120" w:line="240" w:lineRule="auto"/>
      </w:pPr>
      <w:r>
        <w:lastRenderedPageBreak/>
        <w:t xml:space="preserve">Identify </w:t>
      </w:r>
      <w:r w:rsidR="00D71FAF">
        <w:t xml:space="preserve">and briefly describe </w:t>
      </w:r>
      <w:r>
        <w:t>the data set you propose to use, including who controls the data set and how you will gain access.</w:t>
      </w:r>
    </w:p>
    <w:sdt>
      <w:sdtPr>
        <w:rPr>
          <w:color w:val="365F91" w:themeColor="accent1" w:themeShade="BF"/>
        </w:rPr>
        <w:id w:val="334436012"/>
        <w:placeholder>
          <w:docPart w:val="2CAE912AB756491C8FE6DA7A4645076A"/>
        </w:placeholder>
        <w:showingPlcHdr/>
      </w:sdtPr>
      <w:sdtContent>
        <w:p w14:paraId="1FC8FBF7" w14:textId="77777777" w:rsidR="003D6A50" w:rsidRDefault="003D6A50" w:rsidP="003D6A50">
          <w:pPr>
            <w:keepNext/>
            <w:keepLines/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5E77CB7D" w14:textId="77777777" w:rsidR="003D6A50" w:rsidRDefault="00000000" w:rsidP="003D6A50">
          <w:pPr>
            <w:keepNext/>
            <w:keepLines/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3AF6BE8A" w14:textId="5A84EF6C" w:rsidR="006B5DFC" w:rsidRDefault="002A7DF7" w:rsidP="003D6A50">
      <w:pPr>
        <w:spacing w:after="120" w:line="240" w:lineRule="auto"/>
      </w:pPr>
      <w:r>
        <w:t>S</w:t>
      </w:r>
      <w:r w:rsidR="006B5DFC">
        <w:t xml:space="preserve">ummary of </w:t>
      </w:r>
      <w:r>
        <w:t>Your Career and Future Research Goals</w:t>
      </w:r>
      <w:r w:rsidR="00FA5878">
        <w:t xml:space="preserve"> (Max: 100 Words)</w:t>
      </w:r>
    </w:p>
    <w:sdt>
      <w:sdtPr>
        <w:id w:val="-1738005824"/>
        <w:placeholder>
          <w:docPart w:val="91A6CCDCEC434B1781762A1925F0AAEF"/>
        </w:placeholder>
        <w:showingPlcHdr/>
      </w:sdtPr>
      <w:sdtContent>
        <w:p w14:paraId="63C9119F" w14:textId="12D8E6A4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0F5B0D9C" w14:textId="77777777" w:rsidR="005F28A3" w:rsidRDefault="00000000" w:rsidP="00582C70">
          <w:pPr>
            <w:spacing w:after="0" w:line="240" w:lineRule="auto"/>
          </w:pPr>
        </w:p>
      </w:sdtContent>
    </w:sdt>
    <w:p w14:paraId="01C1A4D6" w14:textId="4FA9AE5C" w:rsidR="005F28A3" w:rsidRPr="007215B2" w:rsidRDefault="005F28A3" w:rsidP="005F28A3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Proposed Reviewers</w:t>
      </w:r>
    </w:p>
    <w:p w14:paraId="759758F2" w14:textId="5990B471" w:rsidR="003D6A50" w:rsidRDefault="005F28A3" w:rsidP="005F28A3">
      <w:pPr>
        <w:spacing w:after="120" w:line="240" w:lineRule="auto"/>
      </w:pPr>
      <w:r>
        <w:t xml:space="preserve">Please provide the name, </w:t>
      </w:r>
      <w:r w:rsidR="003D6A50">
        <w:t xml:space="preserve">degree, </w:t>
      </w:r>
      <w:r>
        <w:t xml:space="preserve">title, and affiliation of four possible reviewers for your application. Proposed reviewers should be investigators </w:t>
      </w:r>
      <w:r w:rsidR="003D6A50">
        <w:t xml:space="preserve">(1) </w:t>
      </w:r>
      <w:r>
        <w:t>with expertise in the content or methods of the prop</w:t>
      </w:r>
      <w:r w:rsidR="003D6A50">
        <w:t>osed secondary analysis project and (2) who would not have a Conflict of Interest in reviewing your application. According to NIH (</w:t>
      </w:r>
      <w:hyperlink r:id="rId8" w:history="1">
        <w:r w:rsidR="003D6A50" w:rsidRPr="003D6A50">
          <w:rPr>
            <w:rStyle w:val="Hyperlink"/>
            <w:color w:val="548DD4" w:themeColor="text2" w:themeTint="99"/>
          </w:rPr>
          <w:t>https://grants.nih.gov/grants/peer/Grant-Reviews-508.pdf</w:t>
        </w:r>
      </w:hyperlink>
      <w:r w:rsidR="003D6A50">
        <w:t>), a Conflict of Interest exists if a reviewer:</w:t>
      </w:r>
    </w:p>
    <w:p w14:paraId="66190CD3" w14:textId="17EB2518" w:rsidR="003D6A50" w:rsidRDefault="003D6A50" w:rsidP="003D6A50">
      <w:pPr>
        <w:pStyle w:val="ListParagraph"/>
        <w:numPr>
          <w:ilvl w:val="0"/>
          <w:numId w:val="46"/>
        </w:numPr>
        <w:spacing w:after="120" w:line="240" w:lineRule="auto"/>
      </w:pPr>
      <w:r>
        <w:t>Is named in the application,</w:t>
      </w:r>
    </w:p>
    <w:p w14:paraId="0D127D3D" w14:textId="77777777" w:rsidR="003D6A50" w:rsidRDefault="003D6A50" w:rsidP="007A485F">
      <w:pPr>
        <w:pStyle w:val="ListParagraph"/>
        <w:numPr>
          <w:ilvl w:val="0"/>
          <w:numId w:val="46"/>
        </w:numPr>
        <w:spacing w:after="120" w:line="240" w:lineRule="auto"/>
      </w:pPr>
      <w:r>
        <w:t>Is from your institution, and</w:t>
      </w:r>
    </w:p>
    <w:p w14:paraId="603F6A7F" w14:textId="5B149E39" w:rsidR="003D6A50" w:rsidRDefault="003D6A50" w:rsidP="003D6A50">
      <w:pPr>
        <w:pStyle w:val="ListParagraph"/>
        <w:numPr>
          <w:ilvl w:val="0"/>
          <w:numId w:val="46"/>
        </w:numPr>
        <w:spacing w:after="120" w:line="240" w:lineRule="auto"/>
      </w:pPr>
      <w:r>
        <w:t xml:space="preserve">Has been a collaborator or mentor in the past three years </w:t>
      </w:r>
      <w:r w:rsidR="00D71FAF">
        <w:t>for</w:t>
      </w:r>
      <w:r>
        <w:t xml:space="preserve"> the applicant or any Key Personnel.</w:t>
      </w:r>
    </w:p>
    <w:p w14:paraId="52AC6759" w14:textId="77777777" w:rsidR="003D6A50" w:rsidRDefault="003D6A50" w:rsidP="005F28A3">
      <w:pPr>
        <w:spacing w:after="0" w:line="240" w:lineRule="auto"/>
        <w:rPr>
          <w:color w:val="365F91" w:themeColor="accent1" w:themeShade="BF"/>
        </w:rPr>
      </w:pPr>
    </w:p>
    <w:sdt>
      <w:sdtPr>
        <w:rPr>
          <w:color w:val="365F91" w:themeColor="accent1" w:themeShade="BF"/>
        </w:rPr>
        <w:id w:val="2066452209"/>
        <w:placeholder>
          <w:docPart w:val="F6EBAC26261C479F904187E20FFA0A9E"/>
        </w:placeholder>
        <w:showingPlcHdr/>
      </w:sdtPr>
      <w:sdtContent>
        <w:p w14:paraId="519DB790" w14:textId="22A297F5" w:rsidR="005F28A3" w:rsidRDefault="005F28A3" w:rsidP="005F28A3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2A97E974" w14:textId="77777777" w:rsidR="005F28A3" w:rsidRPr="002A7DF7" w:rsidRDefault="00000000" w:rsidP="005F28A3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2987B1E8" w14:textId="38043FC4" w:rsidR="00BE6670" w:rsidRPr="00582C70" w:rsidRDefault="00BE6670" w:rsidP="000F4662">
      <w:pPr>
        <w:spacing w:after="0" w:line="240" w:lineRule="auto"/>
      </w:pPr>
    </w:p>
    <w:sectPr w:rsidR="00BE6670" w:rsidRPr="00582C70" w:rsidSect="00D428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F2B80" w14:textId="77777777" w:rsidR="00D42855" w:rsidRDefault="00D42855" w:rsidP="00707D9D">
      <w:pPr>
        <w:spacing w:after="0" w:line="240" w:lineRule="auto"/>
      </w:pPr>
      <w:r>
        <w:separator/>
      </w:r>
    </w:p>
  </w:endnote>
  <w:endnote w:type="continuationSeparator" w:id="0">
    <w:p w14:paraId="582C3788" w14:textId="77777777" w:rsidR="00D42855" w:rsidRDefault="00D42855" w:rsidP="0070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(Body)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E7820" w14:textId="77777777" w:rsidR="00B96ED4" w:rsidRDefault="00B96E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26129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732B4C" w14:textId="7D164A62" w:rsidR="003D580A" w:rsidRDefault="003D580A" w:rsidP="00D30326">
        <w:pPr>
          <w:pStyle w:val="Footer"/>
          <w:pBdr>
            <w:top w:val="single" w:sz="4" w:space="1" w:color="D9D9D9" w:themeColor="background1" w:themeShade="D9"/>
          </w:pBdr>
        </w:pPr>
        <w:r w:rsidRPr="00D30326">
          <w:rPr>
            <w:color w:val="244061" w:themeColor="accent1" w:themeShade="80"/>
          </w:rPr>
          <w:t>CAIANDTR Pi</w:t>
        </w:r>
        <w:r w:rsidR="005F28A3">
          <w:rPr>
            <w:color w:val="244061" w:themeColor="accent1" w:themeShade="80"/>
          </w:rPr>
          <w:t>lot &amp; Feasibility Program – 202</w:t>
        </w:r>
        <w:r w:rsidR="00B96ED4">
          <w:rPr>
            <w:color w:val="244061" w:themeColor="accent1" w:themeShade="80"/>
          </w:rPr>
          <w:t>4</w:t>
        </w:r>
        <w:r w:rsidRPr="00D30326">
          <w:rPr>
            <w:color w:val="244061" w:themeColor="accent1" w:themeShade="80"/>
          </w:rPr>
          <w:t xml:space="preserve"> </w:t>
        </w:r>
        <w:r w:rsidR="003E2BD2">
          <w:rPr>
            <w:color w:val="244061" w:themeColor="accent1" w:themeShade="80"/>
          </w:rPr>
          <w:t>Interest Form</w:t>
        </w:r>
        <w:r w:rsidR="003E2BD2">
          <w:rPr>
            <w:color w:val="244061" w:themeColor="accent1" w:themeShade="80"/>
          </w:rPr>
          <w:tab/>
        </w:r>
        <w:r w:rsidRPr="00D30326">
          <w:rPr>
            <w:color w:val="244061" w:themeColor="accent1" w:themeShade="80"/>
          </w:rPr>
          <w:t xml:space="preserve">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1FA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50BC14" w14:textId="77777777" w:rsidR="003D580A" w:rsidRDefault="003D58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E76A6" w14:textId="77777777" w:rsidR="00B96ED4" w:rsidRDefault="00B96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F9028" w14:textId="77777777" w:rsidR="00D42855" w:rsidRDefault="00D42855" w:rsidP="00707D9D">
      <w:pPr>
        <w:spacing w:after="0" w:line="240" w:lineRule="auto"/>
      </w:pPr>
      <w:r>
        <w:separator/>
      </w:r>
    </w:p>
  </w:footnote>
  <w:footnote w:type="continuationSeparator" w:id="0">
    <w:p w14:paraId="081C1EDE" w14:textId="77777777" w:rsidR="00D42855" w:rsidRDefault="00D42855" w:rsidP="00707D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8E05E" w14:textId="77777777" w:rsidR="00B96ED4" w:rsidRDefault="00B96E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6ABFB" w14:textId="77777777" w:rsidR="00B96ED4" w:rsidRDefault="00B96E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7D3FD" w14:textId="77777777" w:rsidR="00B96ED4" w:rsidRDefault="00B96E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646E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0AF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B4DF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7982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5A8E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608C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EE9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A8B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903D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8AB9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D1D22"/>
    <w:multiLevelType w:val="hybridMultilevel"/>
    <w:tmpl w:val="734C8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C00032"/>
    <w:multiLevelType w:val="hybridMultilevel"/>
    <w:tmpl w:val="667871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048A5C49"/>
    <w:multiLevelType w:val="multilevel"/>
    <w:tmpl w:val="3582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CEA0E48"/>
    <w:multiLevelType w:val="hybridMultilevel"/>
    <w:tmpl w:val="4674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4F41BF"/>
    <w:multiLevelType w:val="hybridMultilevel"/>
    <w:tmpl w:val="1258084C"/>
    <w:lvl w:ilvl="0" w:tplc="0D3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3F6226"/>
    <w:multiLevelType w:val="hybridMultilevel"/>
    <w:tmpl w:val="39A0F91A"/>
    <w:lvl w:ilvl="0" w:tplc="7A3A6F74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35465F"/>
    <w:multiLevelType w:val="hybridMultilevel"/>
    <w:tmpl w:val="DDC6924A"/>
    <w:lvl w:ilvl="0" w:tplc="5694C2A6">
      <w:start w:val="1"/>
      <w:numFmt w:val="upperRoman"/>
      <w:lvlText w:val="%1."/>
      <w:lvlJc w:val="left"/>
      <w:pPr>
        <w:ind w:left="80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A6F40C8"/>
    <w:multiLevelType w:val="hybridMultilevel"/>
    <w:tmpl w:val="15F49EA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261F3725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19" w15:restartNumberingAfterBreak="0">
    <w:nsid w:val="2E0523BF"/>
    <w:multiLevelType w:val="hybridMultilevel"/>
    <w:tmpl w:val="09FA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464730"/>
    <w:multiLevelType w:val="hybridMultilevel"/>
    <w:tmpl w:val="77346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1B0A16"/>
    <w:multiLevelType w:val="hybridMultilevel"/>
    <w:tmpl w:val="FDF09E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54022D6"/>
    <w:multiLevelType w:val="hybridMultilevel"/>
    <w:tmpl w:val="5ECE93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55A06B0"/>
    <w:multiLevelType w:val="hybridMultilevel"/>
    <w:tmpl w:val="88A6E434"/>
    <w:lvl w:ilvl="0" w:tplc="6ADE2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306010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25" w15:restartNumberingAfterBreak="0">
    <w:nsid w:val="3E160C1D"/>
    <w:multiLevelType w:val="hybridMultilevel"/>
    <w:tmpl w:val="C0BA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85297"/>
    <w:multiLevelType w:val="hybridMultilevel"/>
    <w:tmpl w:val="722A5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0E067F"/>
    <w:multiLevelType w:val="hybridMultilevel"/>
    <w:tmpl w:val="EFAE9B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13B4602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29" w15:restartNumberingAfterBreak="0">
    <w:nsid w:val="42115B43"/>
    <w:multiLevelType w:val="hybridMultilevel"/>
    <w:tmpl w:val="A39E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31304"/>
    <w:multiLevelType w:val="hybridMultilevel"/>
    <w:tmpl w:val="51FECDB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4BDE5128"/>
    <w:multiLevelType w:val="hybridMultilevel"/>
    <w:tmpl w:val="6B529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A9254E"/>
    <w:multiLevelType w:val="hybridMultilevel"/>
    <w:tmpl w:val="F3687CEE"/>
    <w:lvl w:ilvl="0" w:tplc="3B10691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6B6383"/>
    <w:multiLevelType w:val="hybridMultilevel"/>
    <w:tmpl w:val="D04C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B00514"/>
    <w:multiLevelType w:val="hybridMultilevel"/>
    <w:tmpl w:val="1D40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CA7860"/>
    <w:multiLevelType w:val="hybridMultilevel"/>
    <w:tmpl w:val="BF22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404C1"/>
    <w:multiLevelType w:val="hybridMultilevel"/>
    <w:tmpl w:val="2C24EFDC"/>
    <w:lvl w:ilvl="0" w:tplc="0D3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</w:rPr>
    </w:lvl>
    <w:lvl w:ilvl="1" w:tplc="0D003F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F92132"/>
    <w:multiLevelType w:val="hybridMultilevel"/>
    <w:tmpl w:val="7A42B47E"/>
    <w:lvl w:ilvl="0" w:tplc="0D003F88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8" w15:restartNumberingAfterBreak="0">
    <w:nsid w:val="68F01374"/>
    <w:multiLevelType w:val="hybridMultilevel"/>
    <w:tmpl w:val="7BA2599E"/>
    <w:lvl w:ilvl="0" w:tplc="B51C7EAE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4B5D2E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40" w15:restartNumberingAfterBreak="0">
    <w:nsid w:val="6BE61D60"/>
    <w:multiLevelType w:val="hybridMultilevel"/>
    <w:tmpl w:val="5AA4D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241C8"/>
    <w:multiLevelType w:val="hybridMultilevel"/>
    <w:tmpl w:val="EA92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5A3F77"/>
    <w:multiLevelType w:val="hybridMultilevel"/>
    <w:tmpl w:val="024C5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D541F1"/>
    <w:multiLevelType w:val="hybridMultilevel"/>
    <w:tmpl w:val="0DBC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1D0DBA"/>
    <w:multiLevelType w:val="hybridMultilevel"/>
    <w:tmpl w:val="8CBA3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A26C1C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num w:numId="1" w16cid:durableId="956181380">
    <w:abstractNumId w:val="16"/>
  </w:num>
  <w:num w:numId="2" w16cid:durableId="1599950695">
    <w:abstractNumId w:val="10"/>
  </w:num>
  <w:num w:numId="3" w16cid:durableId="2062709522">
    <w:abstractNumId w:val="21"/>
  </w:num>
  <w:num w:numId="4" w16cid:durableId="2113166997">
    <w:abstractNumId w:val="41"/>
  </w:num>
  <w:num w:numId="5" w16cid:durableId="1656687434">
    <w:abstractNumId w:val="33"/>
  </w:num>
  <w:num w:numId="6" w16cid:durableId="452679301">
    <w:abstractNumId w:val="13"/>
  </w:num>
  <w:num w:numId="7" w16cid:durableId="84806365">
    <w:abstractNumId w:val="17"/>
  </w:num>
  <w:num w:numId="8" w16cid:durableId="2123914727">
    <w:abstractNumId w:val="9"/>
  </w:num>
  <w:num w:numId="9" w16cid:durableId="1285576913">
    <w:abstractNumId w:val="7"/>
  </w:num>
  <w:num w:numId="10" w16cid:durableId="26373333">
    <w:abstractNumId w:val="6"/>
  </w:num>
  <w:num w:numId="11" w16cid:durableId="1855486396">
    <w:abstractNumId w:val="5"/>
  </w:num>
  <w:num w:numId="12" w16cid:durableId="1617640600">
    <w:abstractNumId w:val="4"/>
  </w:num>
  <w:num w:numId="13" w16cid:durableId="1988972884">
    <w:abstractNumId w:val="8"/>
  </w:num>
  <w:num w:numId="14" w16cid:durableId="1070931775">
    <w:abstractNumId w:val="3"/>
  </w:num>
  <w:num w:numId="15" w16cid:durableId="1348797090">
    <w:abstractNumId w:val="2"/>
  </w:num>
  <w:num w:numId="16" w16cid:durableId="679428520">
    <w:abstractNumId w:val="1"/>
  </w:num>
  <w:num w:numId="17" w16cid:durableId="669406558">
    <w:abstractNumId w:val="0"/>
  </w:num>
  <w:num w:numId="18" w16cid:durableId="1650942122">
    <w:abstractNumId w:val="29"/>
  </w:num>
  <w:num w:numId="19" w16cid:durableId="1347249622">
    <w:abstractNumId w:val="12"/>
  </w:num>
  <w:num w:numId="20" w16cid:durableId="1872330432">
    <w:abstractNumId w:val="31"/>
  </w:num>
  <w:num w:numId="21" w16cid:durableId="830296404">
    <w:abstractNumId w:val="34"/>
  </w:num>
  <w:num w:numId="22" w16cid:durableId="678193735">
    <w:abstractNumId w:val="20"/>
  </w:num>
  <w:num w:numId="23" w16cid:durableId="1889564504">
    <w:abstractNumId w:val="28"/>
    <w:lvlOverride w:ilvl="0">
      <w:startOverride w:val="1"/>
    </w:lvlOverride>
  </w:num>
  <w:num w:numId="24" w16cid:durableId="1381980927">
    <w:abstractNumId w:val="45"/>
  </w:num>
  <w:num w:numId="25" w16cid:durableId="357315393">
    <w:abstractNumId w:val="39"/>
  </w:num>
  <w:num w:numId="26" w16cid:durableId="58359174">
    <w:abstractNumId w:val="27"/>
  </w:num>
  <w:num w:numId="27" w16cid:durableId="1994523265">
    <w:abstractNumId w:val="24"/>
  </w:num>
  <w:num w:numId="28" w16cid:durableId="1801462489">
    <w:abstractNumId w:val="42"/>
  </w:num>
  <w:num w:numId="29" w16cid:durableId="1355613793">
    <w:abstractNumId w:val="18"/>
  </w:num>
  <w:num w:numId="30" w16cid:durableId="2093312317">
    <w:abstractNumId w:val="22"/>
  </w:num>
  <w:num w:numId="31" w16cid:durableId="1209680129">
    <w:abstractNumId w:val="25"/>
  </w:num>
  <w:num w:numId="32" w16cid:durableId="135144272">
    <w:abstractNumId w:val="19"/>
  </w:num>
  <w:num w:numId="33" w16cid:durableId="1653755153">
    <w:abstractNumId w:val="35"/>
  </w:num>
  <w:num w:numId="34" w16cid:durableId="261112695">
    <w:abstractNumId w:val="43"/>
  </w:num>
  <w:num w:numId="35" w16cid:durableId="695236315">
    <w:abstractNumId w:val="38"/>
  </w:num>
  <w:num w:numId="36" w16cid:durableId="719212323">
    <w:abstractNumId w:val="15"/>
  </w:num>
  <w:num w:numId="37" w16cid:durableId="321979535">
    <w:abstractNumId w:val="11"/>
  </w:num>
  <w:num w:numId="38" w16cid:durableId="817069444">
    <w:abstractNumId w:val="30"/>
  </w:num>
  <w:num w:numId="39" w16cid:durableId="2125609803">
    <w:abstractNumId w:val="26"/>
  </w:num>
  <w:num w:numId="40" w16cid:durableId="276984201">
    <w:abstractNumId w:val="44"/>
  </w:num>
  <w:num w:numId="41" w16cid:durableId="2050714892">
    <w:abstractNumId w:val="14"/>
  </w:num>
  <w:num w:numId="42" w16cid:durableId="1970166671">
    <w:abstractNumId w:val="36"/>
  </w:num>
  <w:num w:numId="43" w16cid:durableId="1211310226">
    <w:abstractNumId w:val="37"/>
  </w:num>
  <w:num w:numId="44" w16cid:durableId="946352112">
    <w:abstractNumId w:val="23"/>
  </w:num>
  <w:num w:numId="45" w16cid:durableId="1186406968">
    <w:abstractNumId w:val="32"/>
  </w:num>
  <w:num w:numId="46" w16cid:durableId="191831767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U1NDAyMjEyNTRW0lEKTi0uzszPAykwNK8FAJBT4a8tAAAA"/>
  </w:docVars>
  <w:rsids>
    <w:rsidRoot w:val="005674FD"/>
    <w:rsid w:val="0000692F"/>
    <w:rsid w:val="0001535E"/>
    <w:rsid w:val="000228A4"/>
    <w:rsid w:val="00024DAB"/>
    <w:rsid w:val="00024F8F"/>
    <w:rsid w:val="000259F2"/>
    <w:rsid w:val="00037356"/>
    <w:rsid w:val="000405BC"/>
    <w:rsid w:val="00051FFC"/>
    <w:rsid w:val="000633A3"/>
    <w:rsid w:val="00065390"/>
    <w:rsid w:val="0007033F"/>
    <w:rsid w:val="000776B5"/>
    <w:rsid w:val="00096E0F"/>
    <w:rsid w:val="000A0505"/>
    <w:rsid w:val="000B0322"/>
    <w:rsid w:val="000C3196"/>
    <w:rsid w:val="000D5911"/>
    <w:rsid w:val="000F4662"/>
    <w:rsid w:val="001047FC"/>
    <w:rsid w:val="00112083"/>
    <w:rsid w:val="001230E6"/>
    <w:rsid w:val="00127C16"/>
    <w:rsid w:val="001403E3"/>
    <w:rsid w:val="001647FC"/>
    <w:rsid w:val="00166122"/>
    <w:rsid w:val="00172E97"/>
    <w:rsid w:val="00177FB5"/>
    <w:rsid w:val="0019083B"/>
    <w:rsid w:val="001A6643"/>
    <w:rsid w:val="001A7C63"/>
    <w:rsid w:val="001D18DC"/>
    <w:rsid w:val="001E4C5A"/>
    <w:rsid w:val="001F2253"/>
    <w:rsid w:val="00200016"/>
    <w:rsid w:val="00221974"/>
    <w:rsid w:val="00222580"/>
    <w:rsid w:val="00222F30"/>
    <w:rsid w:val="00224633"/>
    <w:rsid w:val="0024795E"/>
    <w:rsid w:val="0026467F"/>
    <w:rsid w:val="00272DA5"/>
    <w:rsid w:val="00286B42"/>
    <w:rsid w:val="00293EFA"/>
    <w:rsid w:val="00297CE2"/>
    <w:rsid w:val="002A3961"/>
    <w:rsid w:val="002A4D45"/>
    <w:rsid w:val="002A7DF7"/>
    <w:rsid w:val="002B436F"/>
    <w:rsid w:val="002C5ED4"/>
    <w:rsid w:val="002D76FD"/>
    <w:rsid w:val="002E01C6"/>
    <w:rsid w:val="002F1630"/>
    <w:rsid w:val="002F1E7E"/>
    <w:rsid w:val="002F2090"/>
    <w:rsid w:val="002F4BC3"/>
    <w:rsid w:val="002F572A"/>
    <w:rsid w:val="00300B95"/>
    <w:rsid w:val="00305C41"/>
    <w:rsid w:val="003239CD"/>
    <w:rsid w:val="00326014"/>
    <w:rsid w:val="00331AC2"/>
    <w:rsid w:val="00335689"/>
    <w:rsid w:val="003360C7"/>
    <w:rsid w:val="003377D6"/>
    <w:rsid w:val="0033792D"/>
    <w:rsid w:val="003525F2"/>
    <w:rsid w:val="0035590E"/>
    <w:rsid w:val="003572BF"/>
    <w:rsid w:val="00364E9D"/>
    <w:rsid w:val="00383F04"/>
    <w:rsid w:val="00391F39"/>
    <w:rsid w:val="003A0A04"/>
    <w:rsid w:val="003A41AA"/>
    <w:rsid w:val="003B13EF"/>
    <w:rsid w:val="003C17B4"/>
    <w:rsid w:val="003D580A"/>
    <w:rsid w:val="003D6663"/>
    <w:rsid w:val="003D6A50"/>
    <w:rsid w:val="003E2BD2"/>
    <w:rsid w:val="003F3DFB"/>
    <w:rsid w:val="003F4C4D"/>
    <w:rsid w:val="004055F4"/>
    <w:rsid w:val="00410568"/>
    <w:rsid w:val="00422A5D"/>
    <w:rsid w:val="00432D5F"/>
    <w:rsid w:val="004361F5"/>
    <w:rsid w:val="00466FB2"/>
    <w:rsid w:val="00471616"/>
    <w:rsid w:val="00475323"/>
    <w:rsid w:val="004820D5"/>
    <w:rsid w:val="004862F4"/>
    <w:rsid w:val="004E4CCC"/>
    <w:rsid w:val="004F4868"/>
    <w:rsid w:val="005029A9"/>
    <w:rsid w:val="00516811"/>
    <w:rsid w:val="00542AF1"/>
    <w:rsid w:val="00544A14"/>
    <w:rsid w:val="0055068B"/>
    <w:rsid w:val="00552B54"/>
    <w:rsid w:val="00553A47"/>
    <w:rsid w:val="005674FD"/>
    <w:rsid w:val="00582C70"/>
    <w:rsid w:val="00593C08"/>
    <w:rsid w:val="00597D3F"/>
    <w:rsid w:val="005A5A6F"/>
    <w:rsid w:val="005B1813"/>
    <w:rsid w:val="005D23EF"/>
    <w:rsid w:val="005E62E3"/>
    <w:rsid w:val="005F0DBE"/>
    <w:rsid w:val="005F28A3"/>
    <w:rsid w:val="00607CD4"/>
    <w:rsid w:val="00624D1A"/>
    <w:rsid w:val="00654F11"/>
    <w:rsid w:val="00655A01"/>
    <w:rsid w:val="00667D90"/>
    <w:rsid w:val="006A1A57"/>
    <w:rsid w:val="006B28F8"/>
    <w:rsid w:val="006B3365"/>
    <w:rsid w:val="006B5DFC"/>
    <w:rsid w:val="006E1EE6"/>
    <w:rsid w:val="006F00B9"/>
    <w:rsid w:val="006F4D88"/>
    <w:rsid w:val="00706485"/>
    <w:rsid w:val="00706A7B"/>
    <w:rsid w:val="00707C8D"/>
    <w:rsid w:val="00707D9D"/>
    <w:rsid w:val="007215B2"/>
    <w:rsid w:val="00722024"/>
    <w:rsid w:val="007224DF"/>
    <w:rsid w:val="0073347B"/>
    <w:rsid w:val="00752480"/>
    <w:rsid w:val="007634C3"/>
    <w:rsid w:val="00771827"/>
    <w:rsid w:val="00784951"/>
    <w:rsid w:val="007945A2"/>
    <w:rsid w:val="007B4EFC"/>
    <w:rsid w:val="007C0795"/>
    <w:rsid w:val="007C3A88"/>
    <w:rsid w:val="007C5E85"/>
    <w:rsid w:val="007D3542"/>
    <w:rsid w:val="007E018D"/>
    <w:rsid w:val="007E6BCA"/>
    <w:rsid w:val="00804A18"/>
    <w:rsid w:val="0082762A"/>
    <w:rsid w:val="0085250C"/>
    <w:rsid w:val="00863B0C"/>
    <w:rsid w:val="00885CFD"/>
    <w:rsid w:val="00894A4D"/>
    <w:rsid w:val="008A0C40"/>
    <w:rsid w:val="008B4424"/>
    <w:rsid w:val="008B7506"/>
    <w:rsid w:val="008C17DE"/>
    <w:rsid w:val="008C5D4B"/>
    <w:rsid w:val="008D018B"/>
    <w:rsid w:val="008F1938"/>
    <w:rsid w:val="009079E6"/>
    <w:rsid w:val="0091016E"/>
    <w:rsid w:val="00911C49"/>
    <w:rsid w:val="009245A1"/>
    <w:rsid w:val="00932F48"/>
    <w:rsid w:val="009822BB"/>
    <w:rsid w:val="00994990"/>
    <w:rsid w:val="009C28C9"/>
    <w:rsid w:val="009D7973"/>
    <w:rsid w:val="009E2D36"/>
    <w:rsid w:val="009E5CE6"/>
    <w:rsid w:val="009F7DC8"/>
    <w:rsid w:val="00A14F70"/>
    <w:rsid w:val="00A3228C"/>
    <w:rsid w:val="00A441FA"/>
    <w:rsid w:val="00A50C92"/>
    <w:rsid w:val="00A53921"/>
    <w:rsid w:val="00A54278"/>
    <w:rsid w:val="00A8011C"/>
    <w:rsid w:val="00A8230F"/>
    <w:rsid w:val="00A923E7"/>
    <w:rsid w:val="00AA35CC"/>
    <w:rsid w:val="00AA7196"/>
    <w:rsid w:val="00AF12D6"/>
    <w:rsid w:val="00B04606"/>
    <w:rsid w:val="00B06522"/>
    <w:rsid w:val="00B06D16"/>
    <w:rsid w:val="00B07B80"/>
    <w:rsid w:val="00B1396F"/>
    <w:rsid w:val="00B1635E"/>
    <w:rsid w:val="00B234BB"/>
    <w:rsid w:val="00B261CC"/>
    <w:rsid w:val="00B26555"/>
    <w:rsid w:val="00B540C5"/>
    <w:rsid w:val="00B5430A"/>
    <w:rsid w:val="00B66102"/>
    <w:rsid w:val="00B7083B"/>
    <w:rsid w:val="00B82211"/>
    <w:rsid w:val="00B86D38"/>
    <w:rsid w:val="00B96ED4"/>
    <w:rsid w:val="00BD0D2F"/>
    <w:rsid w:val="00BE61CC"/>
    <w:rsid w:val="00BE6670"/>
    <w:rsid w:val="00C04EB3"/>
    <w:rsid w:val="00C14731"/>
    <w:rsid w:val="00C15488"/>
    <w:rsid w:val="00C262D3"/>
    <w:rsid w:val="00C558FD"/>
    <w:rsid w:val="00C657BB"/>
    <w:rsid w:val="00C65D27"/>
    <w:rsid w:val="00C7181D"/>
    <w:rsid w:val="00C77E5A"/>
    <w:rsid w:val="00C80474"/>
    <w:rsid w:val="00C93D84"/>
    <w:rsid w:val="00CA1C61"/>
    <w:rsid w:val="00CB339E"/>
    <w:rsid w:val="00CB6224"/>
    <w:rsid w:val="00CC4990"/>
    <w:rsid w:val="00CD3F1E"/>
    <w:rsid w:val="00CE23AB"/>
    <w:rsid w:val="00CF5067"/>
    <w:rsid w:val="00D01906"/>
    <w:rsid w:val="00D10637"/>
    <w:rsid w:val="00D107F0"/>
    <w:rsid w:val="00D23FA4"/>
    <w:rsid w:val="00D30326"/>
    <w:rsid w:val="00D363FD"/>
    <w:rsid w:val="00D42855"/>
    <w:rsid w:val="00D465D7"/>
    <w:rsid w:val="00D62796"/>
    <w:rsid w:val="00D71FAF"/>
    <w:rsid w:val="00D77313"/>
    <w:rsid w:val="00D82148"/>
    <w:rsid w:val="00D84C35"/>
    <w:rsid w:val="00DD65F2"/>
    <w:rsid w:val="00DF5F79"/>
    <w:rsid w:val="00DF682F"/>
    <w:rsid w:val="00E0653A"/>
    <w:rsid w:val="00E12C42"/>
    <w:rsid w:val="00E26C2C"/>
    <w:rsid w:val="00E32E5B"/>
    <w:rsid w:val="00E35432"/>
    <w:rsid w:val="00E367D7"/>
    <w:rsid w:val="00E40AC8"/>
    <w:rsid w:val="00E449C2"/>
    <w:rsid w:val="00EB14E4"/>
    <w:rsid w:val="00EC6D33"/>
    <w:rsid w:val="00EF388A"/>
    <w:rsid w:val="00F1110E"/>
    <w:rsid w:val="00F26C69"/>
    <w:rsid w:val="00F43B9E"/>
    <w:rsid w:val="00F4407B"/>
    <w:rsid w:val="00F5793C"/>
    <w:rsid w:val="00F656EF"/>
    <w:rsid w:val="00F70275"/>
    <w:rsid w:val="00F771EF"/>
    <w:rsid w:val="00F822CC"/>
    <w:rsid w:val="00F90A2C"/>
    <w:rsid w:val="00F934F2"/>
    <w:rsid w:val="00FA5878"/>
    <w:rsid w:val="00FC6EBD"/>
    <w:rsid w:val="00FD518E"/>
    <w:rsid w:val="00FD6E73"/>
    <w:rsid w:val="00FF5312"/>
    <w:rsid w:val="00F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7F1E2E"/>
  <w15:docId w15:val="{57ABD0CE-4A0A-4C04-A1A2-FDDB3155D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A5D"/>
  </w:style>
  <w:style w:type="paragraph" w:styleId="Heading1">
    <w:name w:val="heading 1"/>
    <w:basedOn w:val="Normal"/>
    <w:next w:val="Normal"/>
    <w:link w:val="Heading1Char"/>
    <w:uiPriority w:val="9"/>
    <w:qFormat/>
    <w:rsid w:val="000D59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D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3228C"/>
    <w:pPr>
      <w:keepNext/>
      <w:tabs>
        <w:tab w:val="right" w:pos="5377"/>
      </w:tabs>
      <w:overflowPunct w:val="0"/>
      <w:autoSpaceDE w:val="0"/>
      <w:autoSpaceDN w:val="0"/>
      <w:adjustRightInd w:val="0"/>
      <w:spacing w:after="0" w:line="240" w:lineRule="auto"/>
      <w:ind w:right="-18"/>
      <w:jc w:val="both"/>
      <w:outlineLvl w:val="3"/>
    </w:pPr>
    <w:rPr>
      <w:rFonts w:ascii="Times" w:eastAsia="Times New Roman" w:hAnsi="Times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4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A1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A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A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A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A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A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A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1A5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752480"/>
    <w:rPr>
      <w:color w:val="0070C0"/>
      <w:u w:val="none"/>
    </w:rPr>
  </w:style>
  <w:style w:type="paragraph" w:customStyle="1" w:styleId="Default">
    <w:name w:val="Default"/>
    <w:rsid w:val="00FD518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752480"/>
    <w:rPr>
      <w:color w:val="2B579A"/>
      <w:shd w:val="clear" w:color="auto" w:fill="E6E6E6"/>
    </w:rPr>
  </w:style>
  <w:style w:type="paragraph" w:customStyle="1" w:styleId="FollowedHyperlinkAGB">
    <w:name w:val="FollowedHyperlinkAGB"/>
    <w:basedOn w:val="Normal"/>
    <w:link w:val="FollowedHyperlinkAGBChar"/>
    <w:qFormat/>
    <w:rsid w:val="00AA35CC"/>
    <w:pPr>
      <w:spacing w:after="0" w:line="240" w:lineRule="auto"/>
    </w:pPr>
    <w:rPr>
      <w:color w:val="0070C0"/>
      <w:u w:val="single"/>
    </w:rPr>
  </w:style>
  <w:style w:type="character" w:customStyle="1" w:styleId="FollowedHyperlinkAGBChar">
    <w:name w:val="FollowedHyperlinkAGB Char"/>
    <w:basedOn w:val="DefaultParagraphFont"/>
    <w:link w:val="FollowedHyperlinkAGB"/>
    <w:rsid w:val="00AA35CC"/>
    <w:rPr>
      <w:color w:val="0070C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7D9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7D9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7D9D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E01C6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54F11"/>
    <w:rPr>
      <w:i/>
      <w:iCs/>
    </w:rPr>
  </w:style>
  <w:style w:type="character" w:styleId="Strong">
    <w:name w:val="Strong"/>
    <w:basedOn w:val="DefaultParagraphFont"/>
    <w:uiPriority w:val="22"/>
    <w:qFormat/>
    <w:rsid w:val="00654F11"/>
    <w:rPr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A3228C"/>
    <w:rPr>
      <w:rFonts w:ascii="Times" w:eastAsia="Times New Roman" w:hAnsi="Times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unhideWhenUsed/>
    <w:rsid w:val="00A3228C"/>
    <w:pPr>
      <w:overflowPunct w:val="0"/>
      <w:autoSpaceDE w:val="0"/>
      <w:autoSpaceDN w:val="0"/>
      <w:adjustRightInd w:val="0"/>
      <w:spacing w:after="0" w:line="240" w:lineRule="auto"/>
      <w:ind w:right="-18"/>
    </w:pPr>
    <w:rPr>
      <w:rFonts w:ascii="Times" w:eastAsia="Times New Roman" w:hAnsi="Times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228C"/>
    <w:rPr>
      <w:rFonts w:ascii="Times" w:eastAsia="Times New Roman" w:hAnsi="Times" w:cs="Times New Roman"/>
      <w:sz w:val="24"/>
      <w:szCs w:val="20"/>
    </w:rPr>
  </w:style>
  <w:style w:type="paragraph" w:styleId="BlockText">
    <w:name w:val="Block Text"/>
    <w:basedOn w:val="Normal"/>
    <w:semiHidden/>
    <w:unhideWhenUsed/>
    <w:rsid w:val="00A3228C"/>
    <w:pPr>
      <w:overflowPunct w:val="0"/>
      <w:autoSpaceDE w:val="0"/>
      <w:autoSpaceDN w:val="0"/>
      <w:adjustRightInd w:val="0"/>
      <w:spacing w:after="0" w:line="240" w:lineRule="auto"/>
      <w:ind w:left="180" w:right="-18"/>
    </w:pPr>
    <w:rPr>
      <w:rFonts w:ascii="Helvetica" w:eastAsia="Times New Roman" w:hAnsi="Helvetica" w:cs="Times New Roman"/>
      <w:sz w:val="24"/>
      <w:szCs w:val="20"/>
    </w:rPr>
  </w:style>
  <w:style w:type="paragraph" w:customStyle="1" w:styleId="TxBrp1">
    <w:name w:val="TxBr_p1"/>
    <w:basedOn w:val="Normal"/>
    <w:rsid w:val="00A3228C"/>
    <w:pPr>
      <w:tabs>
        <w:tab w:val="left" w:pos="204"/>
      </w:tabs>
      <w:overflowPunct w:val="0"/>
      <w:autoSpaceDE w:val="0"/>
      <w:autoSpaceDN w:val="0"/>
      <w:adjustRightInd w:val="0"/>
      <w:spacing w:after="0" w:line="240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3">
    <w:name w:val="TxBr_p3"/>
    <w:basedOn w:val="Normal"/>
    <w:rsid w:val="00A3228C"/>
    <w:pPr>
      <w:tabs>
        <w:tab w:val="left" w:pos="725"/>
      </w:tabs>
      <w:overflowPunct w:val="0"/>
      <w:autoSpaceDE w:val="0"/>
      <w:autoSpaceDN w:val="0"/>
      <w:adjustRightInd w:val="0"/>
      <w:spacing w:after="0" w:line="277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4">
    <w:name w:val="TxBr_p4"/>
    <w:basedOn w:val="Normal"/>
    <w:rsid w:val="00A3228C"/>
    <w:pPr>
      <w:tabs>
        <w:tab w:val="left" w:pos="204"/>
      </w:tabs>
      <w:overflowPunct w:val="0"/>
      <w:autoSpaceDE w:val="0"/>
      <w:autoSpaceDN w:val="0"/>
      <w:adjustRightInd w:val="0"/>
      <w:spacing w:after="0" w:line="277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5">
    <w:name w:val="TxBr_p5"/>
    <w:basedOn w:val="Normal"/>
    <w:rsid w:val="00A3228C"/>
    <w:pPr>
      <w:tabs>
        <w:tab w:val="left" w:pos="737"/>
      </w:tabs>
      <w:overflowPunct w:val="0"/>
      <w:autoSpaceDE w:val="0"/>
      <w:autoSpaceDN w:val="0"/>
      <w:adjustRightInd w:val="0"/>
      <w:spacing w:after="0" w:line="240" w:lineRule="atLeast"/>
      <w:ind w:left="992" w:hanging="737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7">
    <w:name w:val="TxBr_p7"/>
    <w:basedOn w:val="Normal"/>
    <w:rsid w:val="00A3228C"/>
    <w:pPr>
      <w:overflowPunct w:val="0"/>
      <w:autoSpaceDE w:val="0"/>
      <w:autoSpaceDN w:val="0"/>
      <w:adjustRightInd w:val="0"/>
      <w:spacing w:after="0" w:line="277" w:lineRule="atLeast"/>
      <w:ind w:firstLine="68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8">
    <w:name w:val="TxBr_p8"/>
    <w:basedOn w:val="Normal"/>
    <w:rsid w:val="00A3228C"/>
    <w:pPr>
      <w:tabs>
        <w:tab w:val="left" w:pos="532"/>
      </w:tabs>
      <w:overflowPunct w:val="0"/>
      <w:autoSpaceDE w:val="0"/>
      <w:autoSpaceDN w:val="0"/>
      <w:adjustRightInd w:val="0"/>
      <w:spacing w:after="0" w:line="240" w:lineRule="atLeast"/>
      <w:ind w:left="1196" w:hanging="532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9">
    <w:name w:val="TxBr_p9"/>
    <w:basedOn w:val="Normal"/>
    <w:rsid w:val="00A3228C"/>
    <w:pPr>
      <w:overflowPunct w:val="0"/>
      <w:autoSpaceDE w:val="0"/>
      <w:autoSpaceDN w:val="0"/>
      <w:adjustRightInd w:val="0"/>
      <w:spacing w:after="0" w:line="24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D5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80A"/>
  </w:style>
  <w:style w:type="paragraph" w:styleId="Footer">
    <w:name w:val="footer"/>
    <w:basedOn w:val="Normal"/>
    <w:link w:val="FooterChar"/>
    <w:uiPriority w:val="99"/>
    <w:unhideWhenUsed/>
    <w:rsid w:val="003D5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80A"/>
  </w:style>
  <w:style w:type="paragraph" w:styleId="Title">
    <w:name w:val="Title"/>
    <w:basedOn w:val="Normal"/>
    <w:next w:val="Normal"/>
    <w:link w:val="TitleChar"/>
    <w:uiPriority w:val="10"/>
    <w:qFormat/>
    <w:rsid w:val="000D5911"/>
    <w:pPr>
      <w:pBdr>
        <w:left w:val="double" w:sz="18" w:space="4" w:color="244061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244061" w:themeColor="accent1" w:themeShade="80"/>
      <w:kern w:val="28"/>
      <w:sz w:val="38"/>
      <w:szCs w:val="38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D5911"/>
    <w:rPr>
      <w:rFonts w:asciiTheme="majorHAnsi" w:eastAsiaTheme="majorEastAsia" w:hAnsiTheme="majorHAnsi" w:cstheme="majorBidi"/>
      <w:caps/>
      <w:color w:val="244061" w:themeColor="accent1" w:themeShade="80"/>
      <w:kern w:val="28"/>
      <w:sz w:val="38"/>
      <w:szCs w:val="38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911"/>
    <w:pPr>
      <w:numPr>
        <w:ilvl w:val="1"/>
      </w:numPr>
      <w:pBdr>
        <w:left w:val="double" w:sz="18" w:space="4" w:color="244061" w:themeColor="accent1" w:themeShade="80"/>
      </w:pBdr>
      <w:spacing w:before="80" w:after="160" w:line="280" w:lineRule="exact"/>
    </w:pPr>
    <w:rPr>
      <w:b/>
      <w:bCs/>
      <w:color w:val="365F91" w:themeColor="accent1" w:themeShade="BF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0D5911"/>
    <w:rPr>
      <w:b/>
      <w:bCs/>
      <w:color w:val="365F91" w:themeColor="accent1" w:themeShade="BF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0D591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5D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E4CCC"/>
    <w:rPr>
      <w:color w:val="808080"/>
    </w:rPr>
  </w:style>
  <w:style w:type="character" w:customStyle="1" w:styleId="Style1">
    <w:name w:val="Style1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2">
    <w:name w:val="Style2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3">
    <w:name w:val="Style3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4">
    <w:name w:val="Style4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5">
    <w:name w:val="Style5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6">
    <w:name w:val="Style6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7">
    <w:name w:val="Style7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8">
    <w:name w:val="Style8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9">
    <w:name w:val="Style9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0">
    <w:name w:val="Style10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1">
    <w:name w:val="Style11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2">
    <w:name w:val="Style12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3">
    <w:name w:val="Style13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4">
    <w:name w:val="Style14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5">
    <w:name w:val="Style15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6">
    <w:name w:val="Style16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7">
    <w:name w:val="Style17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8">
    <w:name w:val="Style18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9">
    <w:name w:val="Style19"/>
    <w:basedOn w:val="DefaultParagraphFont"/>
    <w:uiPriority w:val="1"/>
    <w:rsid w:val="0091016E"/>
    <w:rPr>
      <w:color w:val="365F91" w:themeColor="accent1" w:themeShade="BF"/>
    </w:rPr>
  </w:style>
  <w:style w:type="character" w:customStyle="1" w:styleId="Style20">
    <w:name w:val="Style20"/>
    <w:basedOn w:val="DefaultParagraphFont"/>
    <w:uiPriority w:val="1"/>
    <w:rsid w:val="0091016E"/>
    <w:rPr>
      <w:color w:val="365F91" w:themeColor="accent1" w:themeShade="BF"/>
    </w:rPr>
  </w:style>
  <w:style w:type="character" w:customStyle="1" w:styleId="Style21">
    <w:name w:val="Style21"/>
    <w:basedOn w:val="DefaultParagraphFont"/>
    <w:uiPriority w:val="1"/>
    <w:rsid w:val="00707C8D"/>
    <w:rPr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4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2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33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1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6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2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nts.nih.gov/grants/peer/Grant-Reviews-508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FE292F32A04A029CB885BB81A53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DE7D5-A127-49EC-BCCD-9E09DBF2361E}"/>
      </w:docPartPr>
      <w:docPartBody>
        <w:p w:rsidR="00261F6B" w:rsidRDefault="007B4640" w:rsidP="007B4640">
          <w:pPr>
            <w:pStyle w:val="9CFE292F32A04A029CB885BB81A53F391"/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</w:docPartBody>
    </w:docPart>
    <w:docPart>
      <w:docPartPr>
        <w:name w:val="C6009D5CC185433FB0A44177F062C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186E-8D25-4B5E-80AE-BEB0A99A78E2}"/>
      </w:docPartPr>
      <w:docPartBody>
        <w:p w:rsidR="007B4640" w:rsidRPr="00C262D3" w:rsidRDefault="007B4640" w:rsidP="002A7DF7">
          <w:pPr>
            <w:spacing w:after="0" w:line="240" w:lineRule="auto"/>
            <w:rPr>
              <w:color w:val="0F4761" w:themeColor="accent1" w:themeShade="BF"/>
            </w:rPr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</w:p>
        <w:p w:rsidR="00261F6B" w:rsidRDefault="00261F6B"/>
      </w:docPartBody>
    </w:docPart>
    <w:docPart>
      <w:docPartPr>
        <w:name w:val="D5499F0106EC4AF798DEF715DD4B1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6496A-EE9F-40FE-9BCA-64E6EFDCA28B}"/>
      </w:docPartPr>
      <w:docPartBody>
        <w:p w:rsidR="00261F6B" w:rsidRDefault="007B4640" w:rsidP="007B4640">
          <w:pPr>
            <w:pStyle w:val="D5499F0106EC4AF798DEF715DD4B18971"/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 w:rsidRPr="00C262D3"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</w:docPartBody>
    </w:docPart>
    <w:docPart>
      <w:docPartPr>
        <w:name w:val="4FD08131E84C4AF08E20D7DE0F081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438F-9DB2-4F43-9918-2271CDB24728}"/>
      </w:docPartPr>
      <w:docPartBody>
        <w:p w:rsidR="00261F6B" w:rsidRDefault="007B4640" w:rsidP="007B4640">
          <w:pPr>
            <w:pStyle w:val="4FD08131E84C4AF08E20D7DE0F081C011"/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E507FFCED849492DACD1868031E1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5088B-73DA-46AB-9356-FAFE7E5BFC5F}"/>
      </w:docPartPr>
      <w:docPartBody>
        <w:p w:rsidR="00261F6B" w:rsidRDefault="007B4640" w:rsidP="007B4640">
          <w:pPr>
            <w:pStyle w:val="E507FFCED849492DACD1868031E1DD7A1"/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BB7ED8AA387F41048A3181DF9CE05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118C-1AE1-45F6-8AF0-24DFBE155774}"/>
      </w:docPartPr>
      <w:docPartBody>
        <w:p w:rsidR="00261F6B" w:rsidRDefault="007B4640" w:rsidP="007B4640">
          <w:pPr>
            <w:pStyle w:val="BB7ED8AA387F41048A3181DF9CE055731"/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E0D6C152733D46A494860BC6EBF26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D2DB-F048-43FA-934C-8BC3FDD1E133}"/>
      </w:docPartPr>
      <w:docPartBody>
        <w:p w:rsidR="00261F6B" w:rsidRDefault="007B4640" w:rsidP="007B4640">
          <w:pPr>
            <w:pStyle w:val="E0D6C152733D46A494860BC6EBF26F061"/>
          </w:pPr>
          <w:r w:rsidRPr="00C262D3">
            <w:rPr>
              <w:rStyle w:val="PlaceholderText"/>
              <w:color w:val="0F4761" w:themeColor="accent1" w:themeShade="BF"/>
            </w:rPr>
            <w:t>Click or tap here to enter text.</w:t>
          </w:r>
        </w:p>
      </w:docPartBody>
    </w:docPart>
    <w:docPart>
      <w:docPartPr>
        <w:name w:val="8280C6F1DC4843C281026C28BB7DE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82AA5-BDBD-455E-AE67-964ACF18CCC9}"/>
      </w:docPartPr>
      <w:docPartBody>
        <w:p w:rsidR="00261F6B" w:rsidRDefault="007B4640" w:rsidP="007B4640">
          <w:pPr>
            <w:pStyle w:val="8280C6F1DC4843C281026C28BB7DEC201"/>
          </w:pPr>
          <w:r w:rsidRPr="00C262D3">
            <w:rPr>
              <w:rStyle w:val="PlaceholderText"/>
              <w:color w:val="0F4761" w:themeColor="accent1" w:themeShade="BF"/>
            </w:rPr>
            <w:t>MM/YYYY</w:t>
          </w:r>
        </w:p>
      </w:docPartBody>
    </w:docPart>
    <w:docPart>
      <w:docPartPr>
        <w:name w:val="750C8EAD9DFD4EB3BD4B1E6548DA1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88B9B-7F0F-4925-AACD-A56FA807A6DA}"/>
      </w:docPartPr>
      <w:docPartBody>
        <w:p w:rsidR="00261F6B" w:rsidRDefault="007B4640" w:rsidP="007B4640">
          <w:pPr>
            <w:pStyle w:val="750C8EAD9DFD4EB3BD4B1E6548DA1DB51"/>
          </w:pPr>
          <w:r w:rsidRPr="00C262D3">
            <w:rPr>
              <w:rStyle w:val="PlaceholderText"/>
              <w:color w:val="0F4761" w:themeColor="accent1" w:themeShade="BF"/>
            </w:rPr>
            <w:t>MM/YYYY</w:t>
          </w:r>
        </w:p>
      </w:docPartBody>
    </w:docPart>
    <w:docPart>
      <w:docPartPr>
        <w:name w:val="9EE7B7002E464D2F8966E120091F9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FA3FA-AC56-4E09-84C5-006B68C12A85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261F6B" w:rsidRDefault="00261F6B" w:rsidP="00EC55E0">
          <w:pPr>
            <w:pStyle w:val="9EE7B7002E464D2F8966E120091F97FB2"/>
          </w:pPr>
        </w:p>
      </w:docPartBody>
    </w:docPart>
    <w:docPart>
      <w:docPartPr>
        <w:name w:val="12C9697EF4D74694A25900CE8C343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7EC2E-EF98-4658-9FF7-0D557FA60F3D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261F6B" w:rsidRDefault="00261F6B"/>
      </w:docPartBody>
    </w:docPart>
    <w:docPart>
      <w:docPartPr>
        <w:name w:val="374BE841FBCB4E4CB3BA4A1BFA7F5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6100B-F298-4BE5-B264-5051548BF7B0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261F6B" w:rsidRDefault="00261F6B"/>
      </w:docPartBody>
    </w:docPart>
    <w:docPart>
      <w:docPartPr>
        <w:name w:val="91A6CCDCEC434B1781762A1925F0A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1C5BF-CBC4-43DF-9FAC-4D61B6246181}"/>
      </w:docPartPr>
      <w:docPartBody>
        <w:p w:rsidR="007B4640" w:rsidRDefault="007B4640" w:rsidP="00582C70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261F6B" w:rsidRDefault="00261F6B"/>
      </w:docPartBody>
    </w:docPart>
    <w:docPart>
      <w:docPartPr>
        <w:name w:val="58F70FFBB3514D718E9C1F3324C00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B4D0C-5FC3-4D89-A871-68091D51D2BA}"/>
      </w:docPartPr>
      <w:docPartBody>
        <w:p w:rsidR="00353C2A" w:rsidRDefault="007B4640" w:rsidP="007B4640">
          <w:pPr>
            <w:pStyle w:val="58F70FFBB3514D718E9C1F3324C0001A1"/>
          </w:pPr>
          <w:r>
            <w:rPr>
              <w:rStyle w:val="PlaceholderText"/>
              <w:color w:val="0F4761" w:themeColor="accent1" w:themeShade="BF"/>
            </w:rPr>
            <w:t>Do you identify as…</w:t>
          </w:r>
          <w:r w:rsidRPr="000633A3">
            <w:rPr>
              <w:rStyle w:val="PlaceholderText"/>
              <w:color w:val="0F4761" w:themeColor="accent1" w:themeShade="BF"/>
            </w:rPr>
            <w:t xml:space="preserve">                                    </w:t>
          </w:r>
        </w:p>
      </w:docPartBody>
    </w:docPart>
    <w:docPart>
      <w:docPartPr>
        <w:name w:val="BEDC0474436E42B7874B00217C2CB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68F5-D69A-42C6-8B86-419537FBE3A7}"/>
      </w:docPartPr>
      <w:docPartBody>
        <w:p w:rsidR="00353C2A" w:rsidRDefault="007B4640" w:rsidP="007B4640">
          <w:pPr>
            <w:pStyle w:val="BEDC0474436E42B7874B00217C2CB4D91"/>
          </w:pPr>
          <w:r>
            <w:rPr>
              <w:rStyle w:val="PlaceholderText"/>
              <w:color w:val="0F4761" w:themeColor="accent1" w:themeShade="BF"/>
            </w:rPr>
            <w:t xml:space="preserve">Do you identify as…                                    </w:t>
          </w:r>
        </w:p>
      </w:docPartBody>
    </w:docPart>
    <w:docPart>
      <w:docPartPr>
        <w:name w:val="D708175DC9E54CEBAFB3BF9655AEA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9F5A3-E94E-4347-960F-B87AB54AE224}"/>
      </w:docPartPr>
      <w:docPartBody>
        <w:p w:rsidR="007B4640" w:rsidRDefault="007B4640" w:rsidP="005F28A3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57486B" w:rsidRDefault="0057486B"/>
      </w:docPartBody>
    </w:docPart>
    <w:docPart>
      <w:docPartPr>
        <w:name w:val="F6EBAC26261C479F904187E20FFA0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54DC4-6E5E-42A1-9913-3214154D32BE}"/>
      </w:docPartPr>
      <w:docPartBody>
        <w:p w:rsidR="007B4640" w:rsidRDefault="007B4640" w:rsidP="005F28A3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 w:rsidRPr="002A7DF7"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57486B" w:rsidRDefault="0057486B"/>
      </w:docPartBody>
    </w:docPart>
    <w:docPart>
      <w:docPartPr>
        <w:name w:val="2CAE912AB756491C8FE6DA7A46450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CB4EA-0F0A-499A-A806-6584E56B1916}"/>
      </w:docPartPr>
      <w:docPartBody>
        <w:p w:rsidR="007B4640" w:rsidRDefault="007B4640" w:rsidP="003D6A50">
          <w:pPr>
            <w:spacing w:after="0" w:line="240" w:lineRule="auto"/>
            <w:rPr>
              <w:rStyle w:val="PlaceholderText"/>
              <w:color w:val="0F4761" w:themeColor="accent1" w:themeShade="BF"/>
            </w:rPr>
          </w:pPr>
          <w:r w:rsidRPr="002A7DF7">
            <w:rPr>
              <w:rStyle w:val="PlaceholderText"/>
              <w:color w:val="0F4761" w:themeColor="accent1" w:themeShade="BF"/>
            </w:rPr>
            <w:t>Click or tap here to enter text.</w:t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  <w:r>
            <w:rPr>
              <w:rStyle w:val="PlaceholderText"/>
              <w:color w:val="0F4761" w:themeColor="accent1" w:themeShade="BF"/>
            </w:rPr>
            <w:tab/>
          </w:r>
        </w:p>
        <w:p w:rsidR="0057486B" w:rsidRDefault="0057486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(Body)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55E0"/>
    <w:rsid w:val="00261F6B"/>
    <w:rsid w:val="00353C2A"/>
    <w:rsid w:val="0057486B"/>
    <w:rsid w:val="007B4640"/>
    <w:rsid w:val="00806404"/>
    <w:rsid w:val="00EC5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4640"/>
    <w:rPr>
      <w:color w:val="808080"/>
    </w:rPr>
  </w:style>
  <w:style w:type="paragraph" w:customStyle="1" w:styleId="9EE7B7002E464D2F8966E120091F97FB2">
    <w:name w:val="9EE7B7002E464D2F8966E120091F97FB2"/>
    <w:rsid w:val="00EC55E0"/>
    <w:pPr>
      <w:spacing w:after="200" w:line="276" w:lineRule="auto"/>
    </w:pPr>
    <w:rPr>
      <w:rFonts w:eastAsiaTheme="minorHAnsi"/>
    </w:rPr>
  </w:style>
  <w:style w:type="paragraph" w:customStyle="1" w:styleId="9CFE292F32A04A029CB885BB81A53F391">
    <w:name w:val="9CFE292F32A04A029CB885BB81A53F391"/>
    <w:rsid w:val="007B4640"/>
    <w:pPr>
      <w:spacing w:after="200" w:line="276" w:lineRule="auto"/>
    </w:pPr>
    <w:rPr>
      <w:rFonts w:eastAsiaTheme="minorHAnsi"/>
    </w:rPr>
  </w:style>
  <w:style w:type="paragraph" w:customStyle="1" w:styleId="D5499F0106EC4AF798DEF715DD4B18971">
    <w:name w:val="D5499F0106EC4AF798DEF715DD4B18971"/>
    <w:rsid w:val="007B4640"/>
    <w:pPr>
      <w:spacing w:after="200" w:line="276" w:lineRule="auto"/>
    </w:pPr>
    <w:rPr>
      <w:rFonts w:eastAsiaTheme="minorHAnsi"/>
    </w:rPr>
  </w:style>
  <w:style w:type="paragraph" w:customStyle="1" w:styleId="4FD08131E84C4AF08E20D7DE0F081C011">
    <w:name w:val="4FD08131E84C4AF08E20D7DE0F081C011"/>
    <w:rsid w:val="007B4640"/>
    <w:pPr>
      <w:spacing w:after="200" w:line="276" w:lineRule="auto"/>
    </w:pPr>
    <w:rPr>
      <w:rFonts w:eastAsiaTheme="minorHAnsi"/>
    </w:rPr>
  </w:style>
  <w:style w:type="paragraph" w:customStyle="1" w:styleId="E507FFCED849492DACD1868031E1DD7A1">
    <w:name w:val="E507FFCED849492DACD1868031E1DD7A1"/>
    <w:rsid w:val="007B4640"/>
    <w:pPr>
      <w:spacing w:after="200" w:line="276" w:lineRule="auto"/>
    </w:pPr>
    <w:rPr>
      <w:rFonts w:eastAsiaTheme="minorHAnsi"/>
    </w:rPr>
  </w:style>
  <w:style w:type="paragraph" w:customStyle="1" w:styleId="BB7ED8AA387F41048A3181DF9CE055731">
    <w:name w:val="BB7ED8AA387F41048A3181DF9CE055731"/>
    <w:rsid w:val="007B4640"/>
    <w:pPr>
      <w:spacing w:after="200" w:line="276" w:lineRule="auto"/>
    </w:pPr>
    <w:rPr>
      <w:rFonts w:eastAsiaTheme="minorHAnsi"/>
    </w:rPr>
  </w:style>
  <w:style w:type="paragraph" w:customStyle="1" w:styleId="E0D6C152733D46A494860BC6EBF26F061">
    <w:name w:val="E0D6C152733D46A494860BC6EBF26F061"/>
    <w:rsid w:val="007B4640"/>
    <w:pPr>
      <w:spacing w:after="200" w:line="276" w:lineRule="auto"/>
    </w:pPr>
    <w:rPr>
      <w:rFonts w:eastAsiaTheme="minorHAnsi"/>
    </w:rPr>
  </w:style>
  <w:style w:type="paragraph" w:customStyle="1" w:styleId="8280C6F1DC4843C281026C28BB7DEC201">
    <w:name w:val="8280C6F1DC4843C281026C28BB7DEC201"/>
    <w:rsid w:val="007B4640"/>
    <w:pPr>
      <w:spacing w:after="200" w:line="276" w:lineRule="auto"/>
    </w:pPr>
    <w:rPr>
      <w:rFonts w:eastAsiaTheme="minorHAnsi"/>
    </w:rPr>
  </w:style>
  <w:style w:type="paragraph" w:customStyle="1" w:styleId="750C8EAD9DFD4EB3BD4B1E6548DA1DB51">
    <w:name w:val="750C8EAD9DFD4EB3BD4B1E6548DA1DB51"/>
    <w:rsid w:val="007B4640"/>
    <w:pPr>
      <w:spacing w:after="200" w:line="276" w:lineRule="auto"/>
    </w:pPr>
    <w:rPr>
      <w:rFonts w:eastAsiaTheme="minorHAnsi"/>
    </w:rPr>
  </w:style>
  <w:style w:type="paragraph" w:customStyle="1" w:styleId="58F70FFBB3514D718E9C1F3324C0001A1">
    <w:name w:val="58F70FFBB3514D718E9C1F3324C0001A1"/>
    <w:rsid w:val="007B4640"/>
    <w:pPr>
      <w:spacing w:after="200" w:line="276" w:lineRule="auto"/>
    </w:pPr>
    <w:rPr>
      <w:rFonts w:eastAsiaTheme="minorHAnsi"/>
    </w:rPr>
  </w:style>
  <w:style w:type="paragraph" w:customStyle="1" w:styleId="BEDC0474436E42B7874B00217C2CB4D91">
    <w:name w:val="BEDC0474436E42B7874B00217C2CB4D91"/>
    <w:rsid w:val="007B464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18501-E06A-4E2A-9801-1B5465ABA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1</Words>
  <Characters>2193</Characters>
  <Application>Microsoft Office Word</Application>
  <DocSecurity>0</DocSecurity>
  <Lines>3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ga, Angela</dc:creator>
  <cp:lastModifiedBy>Mumby, Sara</cp:lastModifiedBy>
  <cp:revision>2</cp:revision>
  <dcterms:created xsi:type="dcterms:W3CDTF">2024-03-05T14:40:00Z</dcterms:created>
  <dcterms:modified xsi:type="dcterms:W3CDTF">2024-03-05T14:40:00Z</dcterms:modified>
</cp:coreProperties>
</file>